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0295FD65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0</w:t>
                            </w:r>
                          </w:p>
                          <w:p w14:paraId="5ACD6EEB" w14:textId="5B630185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0295FD65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0</w:t>
                      </w:r>
                    </w:p>
                    <w:p w14:paraId="5ACD6EEB" w14:textId="5B630185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3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42FA7BF9" w:rsidR="001979D0" w:rsidRDefault="005024B8" w:rsidP="005024B8">
      <w:r>
        <w:t>You can check out the code on GitHub in Lab_</w:t>
      </w:r>
      <w:r w:rsidR="003F4DE1">
        <w:t>10</w:t>
      </w:r>
      <w:r>
        <w:t xml:space="preserve"> folder.</w:t>
      </w:r>
    </w:p>
    <w:p w14:paraId="095B1211" w14:textId="77777777" w:rsidR="000C650C" w:rsidRDefault="000C650C" w:rsidP="00D534EB"/>
    <w:p w14:paraId="482552C1" w14:textId="2B886DCF" w:rsidR="003F4DE1" w:rsidRDefault="00D534EB" w:rsidP="003F4DE1">
      <w:pPr>
        <w:pStyle w:val="Heading4"/>
      </w:pPr>
      <w:r>
        <w:t>Binary Tree ADT:</w:t>
      </w:r>
      <w:r>
        <w:br/>
      </w:r>
    </w:p>
    <w:p w14:paraId="5207A976" w14:textId="77777777" w:rsidR="003F4DE1" w:rsidRDefault="003F4DE1">
      <w:pPr>
        <w:shd w:val="clear" w:color="auto" w:fill="19171C"/>
      </w:pPr>
      <w:r>
        <w:rPr>
          <w:rFonts w:ascii="Courier New" w:hAnsi="Courier New" w:cs="Courier New"/>
          <w:color w:val="AA573C"/>
        </w:rPr>
        <w:t>#include 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struc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>    T info;</w:t>
      </w:r>
      <w:r>
        <w:rPr>
          <w:rFonts w:ascii="Courier New" w:hAnsi="Courier New" w:cs="Courier New"/>
          <w:color w:val="8B8792"/>
        </w:rPr>
        <w:br/>
        <w:t>    node *left, *right, *parent;  </w:t>
      </w:r>
      <w:r>
        <w:rPr>
          <w:rFonts w:ascii="Courier New" w:hAnsi="Courier New" w:cs="Courier New"/>
          <w:color w:val="8B8792"/>
        </w:rPr>
        <w:br/>
        <w:t>}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using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t>&lt;T&gt;*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private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count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public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n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clear</w:t>
      </w:r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tree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~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T info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insert</w:t>
      </w:r>
      <w:r>
        <w:rPr>
          <w:rFonts w:ascii="Courier New" w:hAnsi="Courier New" w:cs="Courier New"/>
          <w:color w:val="AA573C"/>
        </w:rPr>
        <w:t>(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L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node, 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R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node, 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T </w:t>
      </w:r>
      <w:r>
        <w:rPr>
          <w:rFonts w:ascii="Courier New" w:hAnsi="Courier New" w:cs="Courier New"/>
          <w:color w:val="576DDB"/>
        </w:rPr>
        <w:t>find</w:t>
      </w:r>
      <w:r>
        <w:rPr>
          <w:rFonts w:ascii="Courier New" w:hAnsi="Courier New" w:cs="Courier New"/>
          <w:color w:val="AA573C"/>
        </w:rPr>
        <w:t>(T &amp;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tree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50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count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clear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>    {</w:t>
      </w:r>
      <w:r>
        <w:rPr>
          <w:rFonts w:ascii="Courier New" w:hAnsi="Courier New" w:cs="Courier New"/>
          <w:color w:val="8B8792"/>
        </w:rPr>
        <w:br/>
        <w:t>        clear(tree-&gt;left);</w:t>
      </w:r>
      <w:r>
        <w:rPr>
          <w:rFonts w:ascii="Courier New" w:hAnsi="Courier New" w:cs="Courier New"/>
          <w:color w:val="8B8792"/>
        </w:rPr>
        <w:br/>
        <w:t>        clear(tree-&gt;righ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delete</w:t>
      </w:r>
      <w:r>
        <w:rPr>
          <w:rFonts w:ascii="Courier New" w:hAnsi="Courier New" w:cs="Courier New"/>
          <w:color w:val="8B8792"/>
        </w:rPr>
        <w:t xml:space="preserve"> tree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~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>    clear(tree)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n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tree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 xml:space="preserve"> = n;</w:t>
      </w:r>
      <w:r>
        <w:rPr>
          <w:rFonts w:ascii="Courier New" w:hAnsi="Courier New" w:cs="Courier New"/>
          <w:color w:val="8B8792"/>
        </w:rPr>
        <w:br/>
        <w:t xml:space="preserve">    count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p = </w:t>
      </w:r>
      <w:r>
        <w:rPr>
          <w:rFonts w:ascii="Courier New" w:hAnsi="Courier New" w:cs="Courier New"/>
          <w:color w:val="955AE7"/>
        </w:rPr>
        <w:t>new</w:t>
      </w:r>
      <w:r>
        <w:rPr>
          <w:rFonts w:ascii="Courier New" w:hAnsi="Courier New" w:cs="Courier New"/>
          <w:color w:val="8B8792"/>
        </w:rPr>
        <w:t xml:space="preserve"> node&lt;T&gt;;</w:t>
      </w:r>
      <w:r>
        <w:rPr>
          <w:rFonts w:ascii="Courier New" w:hAnsi="Courier New" w:cs="Courier New"/>
          <w:color w:val="8B8792"/>
        </w:rPr>
        <w:br/>
        <w:t>    p-&gt;info = info;</w:t>
      </w:r>
      <w:r>
        <w:rPr>
          <w:rFonts w:ascii="Courier New" w:hAnsi="Courier New" w:cs="Courier New"/>
          <w:color w:val="8B8792"/>
        </w:rPr>
        <w:br/>
        <w:t xml:space="preserve">    p-&gt;left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p-&gt;right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p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iL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node, 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(node-&gt;left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Invalid Insertion"</w:t>
      </w:r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node-&gt;left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        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iR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node, 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(node-&gt;right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Invalid Insertion"</w:t>
      </w:r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node-&gt;right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insert(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tree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p = tree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while</w:t>
      </w:r>
      <w:r>
        <w:rPr>
          <w:rFonts w:ascii="Courier New" w:hAnsi="Courier New" w:cs="Courier New"/>
          <w:color w:val="8B8792"/>
        </w:rPr>
        <w:t xml:space="preserve"> (p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{</w:t>
      </w:r>
      <w:r>
        <w:rPr>
          <w:rFonts w:ascii="Courier New" w:hAnsi="Courier New" w:cs="Courier New"/>
          <w:color w:val="8B8792"/>
        </w:rPr>
        <w:br/>
        <w:t xml:space="preserve">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info &lt; p-&gt;info)</w:t>
      </w:r>
      <w:r>
        <w:rPr>
          <w:rFonts w:ascii="Courier New" w:hAnsi="Courier New" w:cs="Courier New"/>
          <w:color w:val="8B8792"/>
        </w:rPr>
        <w:br/>
        <w:t>            {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left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proofErr w:type="spellStart"/>
      <w:r>
        <w:rPr>
          <w:rFonts w:ascii="Courier New" w:hAnsi="Courier New" w:cs="Courier New"/>
          <w:color w:val="8B8792"/>
        </w:rPr>
        <w:t>iL</w:t>
      </w:r>
      <w:proofErr w:type="spellEnd"/>
      <w:r>
        <w:rPr>
          <w:rFonts w:ascii="Courier New" w:hAnsi="Courier New" w:cs="Courier New"/>
          <w:color w:val="8B8792"/>
        </w:rPr>
        <w:t>(p, info);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>                    p = p-&gt;left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>            }</w:t>
      </w:r>
      <w:r>
        <w:rPr>
          <w:rFonts w:ascii="Courier New" w:hAnsi="Courier New" w:cs="Courier New"/>
          <w:color w:val="8B8792"/>
        </w:rPr>
        <w:br/>
        <w:t xml:space="preserve">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{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right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proofErr w:type="spellStart"/>
      <w:r>
        <w:rPr>
          <w:rFonts w:ascii="Courier New" w:hAnsi="Courier New" w:cs="Courier New"/>
          <w:color w:val="8B8792"/>
        </w:rPr>
        <w:t>iR</w:t>
      </w:r>
      <w:proofErr w:type="spellEnd"/>
      <w:r>
        <w:rPr>
          <w:rFonts w:ascii="Courier New" w:hAnsi="Courier New" w:cs="Courier New"/>
          <w:color w:val="8B8792"/>
        </w:rPr>
        <w:t>(p, info);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>                    p = p-&gt;right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>            }</w:t>
      </w:r>
      <w:r>
        <w:rPr>
          <w:rFonts w:ascii="Courier New" w:hAnsi="Courier New" w:cs="Courier New"/>
          <w:color w:val="8B8792"/>
        </w:rPr>
        <w:br/>
        <w:t>        }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find(T &amp;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p = tree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while</w:t>
      </w:r>
      <w:r>
        <w:rPr>
          <w:rFonts w:ascii="Courier New" w:hAnsi="Courier New" w:cs="Courier New"/>
          <w:color w:val="8B8792"/>
        </w:rPr>
        <w:t xml:space="preserve"> (p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info == p-&gt;info)</w:t>
      </w:r>
      <w:r>
        <w:rPr>
          <w:rFonts w:ascii="Courier New" w:hAnsi="Courier New" w:cs="Courier New"/>
          <w:color w:val="8B8792"/>
        </w:rPr>
        <w:br/>
        <w:t>        {</w:t>
      </w:r>
      <w:r>
        <w:rPr>
          <w:rFonts w:ascii="Courier New" w:hAnsi="Courier New" w:cs="Courier New"/>
          <w:color w:val="8B8792"/>
        </w:rPr>
        <w:br/>
        <w:t xml:space="preserve">        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p-&gt;info;</w:t>
      </w:r>
      <w:r>
        <w:rPr>
          <w:rFonts w:ascii="Courier New" w:hAnsi="Courier New" w:cs="Courier New"/>
          <w:color w:val="8B8792"/>
        </w:rPr>
        <w:br/>
        <w:t>        }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info &lt; p-&gt;info)</w:t>
      </w:r>
      <w:r>
        <w:rPr>
          <w:rFonts w:ascii="Courier New" w:hAnsi="Courier New" w:cs="Courier New"/>
          <w:color w:val="8B8792"/>
        </w:rPr>
        <w:br/>
        <w:t>        {</w:t>
      </w:r>
      <w:r>
        <w:rPr>
          <w:rFonts w:ascii="Courier New" w:hAnsi="Courier New" w:cs="Courier New"/>
          <w:color w:val="8B8792"/>
        </w:rPr>
        <w:br/>
        <w:t>            p = p-&gt;left;</w:t>
      </w:r>
      <w:r>
        <w:rPr>
          <w:rFonts w:ascii="Courier New" w:hAnsi="Courier New" w:cs="Courier New"/>
          <w:color w:val="8B8792"/>
        </w:rPr>
        <w:br/>
        <w:t>        }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{</w:t>
      </w:r>
      <w:r>
        <w:rPr>
          <w:rFonts w:ascii="Courier New" w:hAnsi="Courier New" w:cs="Courier New"/>
          <w:color w:val="8B8792"/>
        </w:rPr>
        <w:br/>
        <w:t>            p = p-&gt;right;</w:t>
      </w:r>
      <w:r>
        <w:rPr>
          <w:rFonts w:ascii="Courier New" w:hAnsi="Courier New" w:cs="Courier New"/>
          <w:color w:val="8B8792"/>
        </w:rPr>
        <w:br/>
        <w:t>        }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-1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</w:p>
    <w:p w14:paraId="192C41DA" w14:textId="09064EBF" w:rsidR="003F4DE1" w:rsidRPr="003F4DE1" w:rsidRDefault="003F4DE1" w:rsidP="003F4DE1">
      <w:pPr>
        <w:rPr>
          <w:lang w:val="en-PK"/>
        </w:rPr>
      </w:pPr>
    </w:p>
    <w:p w14:paraId="6B962EC6" w14:textId="36129DCC" w:rsidR="003F4DE1" w:rsidRDefault="003F4DE1" w:rsidP="003F4DE1">
      <w:pPr>
        <w:pStyle w:val="Heading4"/>
      </w:pPr>
      <w:r>
        <w:t>Main</w:t>
      </w:r>
    </w:p>
    <w:p w14:paraId="3EE41C88" w14:textId="77777777" w:rsidR="003F4DE1" w:rsidRDefault="003F4DE1" w:rsidP="003F4DE1"/>
    <w:p w14:paraId="4527C4C9" w14:textId="77777777" w:rsidR="003F4DE1" w:rsidRDefault="003F4DE1">
      <w:pPr>
        <w:shd w:val="clear" w:color="auto" w:fill="19171C"/>
      </w:pPr>
      <w:r>
        <w:rPr>
          <w:rFonts w:ascii="Courier New" w:hAnsi="Courier New" w:cs="Courier New"/>
          <w:color w:val="AA573C"/>
        </w:rPr>
        <w:t>#include 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#include "../lib/binarytree.cpp"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using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namespac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main</w:t>
      </w:r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>&gt; tree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Simple binary insertion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&lt; </w:t>
      </w:r>
      <w:r>
        <w:rPr>
          <w:rFonts w:ascii="Courier New" w:hAnsi="Courier New" w:cs="Courier New"/>
          <w:color w:val="AA573C"/>
        </w:rPr>
        <w:t>10</w:t>
      </w:r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++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a = rand() % </w:t>
      </w:r>
      <w:r>
        <w:rPr>
          <w:rFonts w:ascii="Courier New" w:hAnsi="Courier New" w:cs="Courier New"/>
          <w:color w:val="AA573C"/>
        </w:rPr>
        <w:t>1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tree.insert</w:t>
      </w:r>
      <w:proofErr w:type="spellEnd"/>
      <w:r>
        <w:rPr>
          <w:rFonts w:ascii="Courier New" w:hAnsi="Courier New" w:cs="Courier New"/>
          <w:color w:val="8B8792"/>
        </w:rPr>
        <w:t>(a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a &lt;&lt; </w:t>
      </w:r>
      <w:r>
        <w:rPr>
          <w:rFonts w:ascii="Courier New" w:hAnsi="Courier New" w:cs="Courier New"/>
          <w:color w:val="2A9292"/>
        </w:rPr>
        <w:t>"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\</w:t>
      </w:r>
      <w:proofErr w:type="spellStart"/>
      <w:r>
        <w:rPr>
          <w:rFonts w:ascii="Courier New" w:hAnsi="Courier New" w:cs="Courier New"/>
          <w:color w:val="2A9292"/>
        </w:rPr>
        <w:t>nEnter</w:t>
      </w:r>
      <w:proofErr w:type="spellEnd"/>
      <w:r>
        <w:rPr>
          <w:rFonts w:ascii="Courier New" w:hAnsi="Courier New" w:cs="Courier New"/>
          <w:color w:val="2A9292"/>
        </w:rPr>
        <w:t xml:space="preserve"> the number to find: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b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in</w:t>
      </w:r>
      <w:proofErr w:type="spellEnd"/>
      <w:r>
        <w:rPr>
          <w:rFonts w:ascii="Courier New" w:hAnsi="Courier New" w:cs="Courier New"/>
          <w:color w:val="8B8792"/>
        </w:rPr>
        <w:t xml:space="preserve"> &gt;&gt; b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tree.find</w:t>
      </w:r>
      <w:proofErr w:type="spellEnd"/>
      <w:r>
        <w:rPr>
          <w:rFonts w:ascii="Courier New" w:hAnsi="Courier New" w:cs="Courier New"/>
          <w:color w:val="8B8792"/>
        </w:rPr>
        <w:t>(b) == b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</w:t>
      </w:r>
      <w:proofErr w:type="spellStart"/>
      <w:r>
        <w:rPr>
          <w:rFonts w:ascii="Courier New" w:hAnsi="Courier New" w:cs="Courier New"/>
          <w:color w:val="2A9292"/>
        </w:rPr>
        <w:t>nNumber</w:t>
      </w:r>
      <w:proofErr w:type="spellEnd"/>
      <w:r>
        <w:rPr>
          <w:rFonts w:ascii="Courier New" w:hAnsi="Courier New" w:cs="Courier New"/>
          <w:color w:val="2A9292"/>
        </w:rPr>
        <w:t xml:space="preserve"> found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</w:t>
      </w:r>
      <w:proofErr w:type="spellStart"/>
      <w:r>
        <w:rPr>
          <w:rFonts w:ascii="Courier New" w:hAnsi="Courier New" w:cs="Courier New"/>
          <w:color w:val="8B8792"/>
        </w:rPr>
        <w:t>tree.find</w:t>
      </w:r>
      <w:proofErr w:type="spellEnd"/>
      <w:r>
        <w:rPr>
          <w:rFonts w:ascii="Courier New" w:hAnsi="Courier New" w:cs="Courier New"/>
          <w:color w:val="8B8792"/>
        </w:rPr>
        <w:t xml:space="preserve">(b) == </w:t>
      </w:r>
      <w:r>
        <w:rPr>
          <w:rFonts w:ascii="Courier New" w:hAnsi="Courier New" w:cs="Courier New"/>
          <w:color w:val="AA573C"/>
        </w:rPr>
        <w:t>-1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</w:t>
      </w:r>
      <w:proofErr w:type="spellStart"/>
      <w:r>
        <w:rPr>
          <w:rFonts w:ascii="Courier New" w:hAnsi="Courier New" w:cs="Courier New"/>
          <w:color w:val="2A9292"/>
        </w:rPr>
        <w:t>nNumber</w:t>
      </w:r>
      <w:proofErr w:type="spellEnd"/>
      <w:r>
        <w:rPr>
          <w:rFonts w:ascii="Courier New" w:hAnsi="Courier New" w:cs="Courier New"/>
          <w:color w:val="2A9292"/>
        </w:rPr>
        <w:t xml:space="preserve"> not found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system(</w:t>
      </w:r>
      <w:r>
        <w:rPr>
          <w:rFonts w:ascii="Courier New" w:hAnsi="Courier New" w:cs="Courier New"/>
          <w:color w:val="2A9292"/>
        </w:rPr>
        <w:t>"pause"</w:t>
      </w:r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</w:p>
    <w:p w14:paraId="659B1306" w14:textId="640F972F" w:rsidR="003F4DE1" w:rsidRPr="003F4DE1" w:rsidRDefault="003F4DE1" w:rsidP="003F4DE1">
      <w:pPr>
        <w:rPr>
          <w:lang w:val="en-PK"/>
        </w:rPr>
      </w:pPr>
    </w:p>
    <w:p w14:paraId="1121368B" w14:textId="456F5F9A" w:rsidR="003F4DE1" w:rsidRPr="003F4DE1" w:rsidRDefault="003F4DE1" w:rsidP="003F4DE1">
      <w:pPr>
        <w:pStyle w:val="Heading3"/>
      </w:pPr>
      <w:r>
        <w:t>Screen Shots:</w:t>
      </w:r>
      <w:r>
        <w:br/>
      </w:r>
      <w:r w:rsidRPr="003F4DE1">
        <w:drawing>
          <wp:inline distT="0" distB="0" distL="0" distR="0" wp14:anchorId="58127E48" wp14:editId="588370BD">
            <wp:extent cx="2838846" cy="1219370"/>
            <wp:effectExtent l="0" t="0" r="0" b="0"/>
            <wp:docPr id="1511868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8686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4DE1">
        <w:drawing>
          <wp:inline distT="0" distB="0" distL="0" distR="0" wp14:anchorId="5CB360F9" wp14:editId="20985287">
            <wp:extent cx="2695575" cy="1209675"/>
            <wp:effectExtent l="0" t="0" r="9525" b="9525"/>
            <wp:docPr id="21365052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505286" name="Picture 1" descr="A black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6" cy="120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7DCE3" w14:textId="376F9ADF" w:rsidR="00D534EB" w:rsidRPr="00D534EB" w:rsidRDefault="00D534EB" w:rsidP="00D534EB"/>
    <w:sectPr w:rsidR="00D534EB" w:rsidRPr="00D534EB" w:rsidSect="008D71CB">
      <w:headerReference w:type="default" r:id="rId13"/>
      <w:footerReference w:type="default" r:id="rId14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7CAD1F" w14:textId="77777777" w:rsidR="00364B33" w:rsidRDefault="00364B33" w:rsidP="00FC106C">
      <w:pPr>
        <w:spacing w:after="0" w:line="240" w:lineRule="auto"/>
      </w:pPr>
      <w:r>
        <w:separator/>
      </w:r>
    </w:p>
  </w:endnote>
  <w:endnote w:type="continuationSeparator" w:id="0">
    <w:p w14:paraId="15420D62" w14:textId="77777777" w:rsidR="00364B33" w:rsidRDefault="00364B33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56D67" w14:textId="77777777" w:rsidR="00364B33" w:rsidRDefault="00364B33" w:rsidP="00FC106C">
      <w:pPr>
        <w:spacing w:after="0" w:line="240" w:lineRule="auto"/>
      </w:pPr>
      <w:r>
        <w:separator/>
      </w:r>
    </w:p>
  </w:footnote>
  <w:footnote w:type="continuationSeparator" w:id="0">
    <w:p w14:paraId="0DDEAA4B" w14:textId="77777777" w:rsidR="00364B33" w:rsidRDefault="00364B33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07E4C244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 xml:space="preserve">Lab # </w:t>
    </w:r>
    <w:r w:rsidR="003F4DE1">
      <w:rPr>
        <w:sz w:val="20"/>
        <w:szCs w:val="20"/>
      </w:rPr>
      <w:t>10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036B81"/>
    <w:rsid w:val="000C650C"/>
    <w:rsid w:val="00127CDC"/>
    <w:rsid w:val="00150F80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64B33"/>
    <w:rsid w:val="00371DA8"/>
    <w:rsid w:val="0039147B"/>
    <w:rsid w:val="003B6569"/>
    <w:rsid w:val="003F4DE1"/>
    <w:rsid w:val="004631B1"/>
    <w:rsid w:val="00490A7A"/>
    <w:rsid w:val="004B08A9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5D4A28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05FC"/>
    <w:rsid w:val="008C374A"/>
    <w:rsid w:val="008D71CB"/>
    <w:rsid w:val="008F737A"/>
    <w:rsid w:val="00952CF6"/>
    <w:rsid w:val="0095336C"/>
    <w:rsid w:val="00971FCE"/>
    <w:rsid w:val="009A15B2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938F7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534EB"/>
    <w:rsid w:val="00D73D07"/>
    <w:rsid w:val="00D75790"/>
    <w:rsid w:val="00E047F2"/>
    <w:rsid w:val="00E3052C"/>
    <w:rsid w:val="00E4745E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9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2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0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2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2-01T14:25:00Z</dcterms:created>
  <dcterms:modified xsi:type="dcterms:W3CDTF">2024-12-01T14:25:00Z</dcterms:modified>
</cp:coreProperties>
</file>